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Pakistan</w:t>
      </w:r>
      <w:r>
        <w:t xml:space="preserve"> </w:t>
      </w:r>
      <w:r>
        <w:t xml:space="preserve">Karachi</w:t>
      </w:r>
    </w:p>
    <w:bookmarkStart w:id="21" w:name="Xeca3b3259a21df84f7a39de2aac37e5f2bf8e60"/>
    <w:p>
      <w:pPr>
        <w:pStyle w:val="Heading1"/>
      </w:pPr>
      <w:r>
        <w:t xml:space="preserve">Cover Letter for a Musician in Pakistan Karachi</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Organization Name]</w:t>
      </w:r>
      <w:r>
        <w:br/>
      </w:r>
      <w:r>
        <w:t xml:space="preserve">[Organization Address]</w:t>
      </w:r>
      <w:r>
        <w:br/>
      </w:r>
      <w:r>
        <w:t xml:space="preserve">Karachi, Pakistan</w:t>
      </w:r>
    </w:p>
    <w:bookmarkStart w:id="20" w:name="dear-hiring-manager"/>
    <w:p>
      <w:pPr>
        <w:pStyle w:val="Heading2"/>
      </w:pPr>
      <w:r>
        <w:t xml:space="preserve">Dear Hiring Manager,</w:t>
      </w:r>
    </w:p>
    <w:p>
      <w:pPr>
        <w:pStyle w:val="FirstParagraph"/>
      </w:pPr>
      <w:r>
        <w:t xml:space="preserve">As a dedicated and passionate musician with a profound connection to the vibrant cultural landscape of Pakistan Karachi, I am writing to express my interest in [specific position or opportunity, if applicable]. My journey as a musician has been deeply rooted in the rich traditions and evolving soundscape of Karachi, where music is not just an art form but a reflection of our collective identity. With over [X years] of experience in [specific musical disciplines, e.g., classical instrumentation, contemporary composition, or live performance], I am eager to contribute my skills and creativity to an organization that values the transformative power of music in this dynamic city.</w:t>
      </w:r>
    </w:p>
    <w:p>
      <w:pPr>
        <w:pStyle w:val="BodyText"/>
      </w:pPr>
      <w:r>
        <w:t xml:space="preserve">Karachi has always been a hub of musical innovation and cultural exchange. From the soulful melodies of traditional Sindhhi folk music to the electrifying beats of modern pop and fusion genres, the city’s musical ecosystem is a testament to its diversity. Growing up in this environment, I have developed a deep appreciation for both classical and contemporary styles, which has shaped my approach as a musician. My work as a [specific role: e.g., composer, performer, teacher] has allowed me to explore the intersections of tradition and modernity, creating music that resonates with audiences across generations.</w:t>
      </w:r>
    </w:p>
    <w:p>
      <w:pPr>
        <w:pStyle w:val="BodyText"/>
      </w:pPr>
      <w:r>
        <w:t xml:space="preserve">One of my proudest achievements is [mention specific accomplishment: e.g., "collaborating with local artists to produce a cultural festival in Karachi," "winning a national competition for my original composition," or "leading workshops for underprivileged youth through music"]. These experiences have not only honed my technical and creative abilities but also reinforced my belief in the role of music as a unifying force. In Karachi, where cultural heritage and modernity often intersect, I have witnessed how music can bridge divides and foster community. Whether performing at local gatherings or composing for film and television, I strive to infuse every project with authenticity, emotion, and a sense of place.</w:t>
      </w:r>
    </w:p>
    <w:p>
      <w:pPr>
        <w:pStyle w:val="BodyText"/>
      </w:pPr>
      <w:r>
        <w:t xml:space="preserve">My expertise lies in [specify skills: e.g., "playing the sitar and tabla," "arranging hybrid classical-folk compositions," or "producing digital music that incorporates traditional Pakistani instruments"]. I am also proficient in [mention additional skills: e.g., "music theory, sound engineering, or teaching techniques"]. This versatility has enabled me to adapt to various musical contexts, from intimate acoustic sessions to large-scale performances. In Karachi, where the demand for skilled musicians is growing alongside the city’s artistic scene, I am committed to pushing boundaries while honoring the roots of our musical heritage.</w:t>
      </w:r>
    </w:p>
    <w:p>
      <w:pPr>
        <w:pStyle w:val="BodyText"/>
      </w:pPr>
      <w:r>
        <w:t xml:space="preserve">What sets me apart as a musician in Pakistan Karachi is my ability to connect with audiences on a personal level. Whether I’m performing at a community event or recording a track in my home studio, I approach every project with passion and dedication. My recent collaboration with [name of local artist/group] on [specific project] was particularly meaningful, as it showcased the power of music to celebrate our shared cultural identity while exploring new creative avenues. This experience reaffirmed my desire to contribute to the evolving narrative of music in Karachi.</w:t>
      </w:r>
    </w:p>
    <w:p>
      <w:pPr>
        <w:pStyle w:val="BodyText"/>
      </w:pPr>
      <w:r>
        <w:t xml:space="preserve">Moreover, I am deeply aware of the challenges faced by artists in this region, including limited access to resources and platforms for growth. As a musician, I have actively sought ways to address these issues by [mention initiatives: e.g., "organizing open mic nights," "mentoring young talent," or "advocating for music education programs"]. I believe that fostering the next generation of artists is essential to sustaining the vibrancy of Karachi’s music scene. If given the opportunity to join your organization, I would be honored to contribute my experience and energy toward creating opportunities for others.</w:t>
      </w:r>
    </w:p>
    <w:p>
      <w:pPr>
        <w:pStyle w:val="BodyText"/>
      </w:pPr>
      <w:r>
        <w:t xml:space="preserve">My commitment to music in Pakistan Karachi is not just professional but deeply personal. The city has shaped my artistic voice, and I am driven by the desire to give back to this community. Whether through performance, composition, or education, I aim to leave a lasting impact on the cultural fabric of Karachi. I am confident that my skills, passion, and dedication align with your organization’s mission to [mention organization’s goal: e.g., "promote local talent," "preserve traditional music," or "expand access to arts education"].</w:t>
      </w:r>
    </w:p>
    <w:p>
      <w:pPr>
        <w:pStyle w:val="BodyText"/>
      </w:pPr>
      <w:r>
        <w:t xml:space="preserve">I would be thrilled to discuss how my background and vision can contribute to your team. I am available at your earliest convenience for an interview and can be reached at [phone number] or [email address]. Thank you for considering my application. I look forward to the possibility of working together to elevate the music scene in Pakistan Karachi.</w:t>
      </w:r>
    </w:p>
    <w:p>
      <w:pPr>
        <w:pStyle w:val="BodyText"/>
      </w:pPr>
      <w:r>
        <w:t xml:space="preserve">Sincerely,</w:t>
      </w:r>
      <w:r>
        <w:br/>
      </w:r>
      <w:r>
        <w:t xml:space="preserve">[Your Full Name]</w:t>
      </w:r>
    </w:p>
    <w:p>
      <w:r>
        <w:pict>
          <v:rect style="width:0;height:1.5pt" o:hralign="center" o:hrstd="t" o:hr="t"/>
        </w:pict>
      </w:r>
    </w:p>
    <w:p>
      <w:pPr>
        <w:pStyle w:val="FirstParagraph"/>
      </w:pPr>
      <w:r>
        <w:rPr>
          <w:bCs/>
          <w:b/>
        </w:rPr>
        <w:t xml:space="preserve">Keywords:</w:t>
      </w:r>
      <w:r>
        <w:t xml:space="preserve"> </w:t>
      </w:r>
      <w:r>
        <w:t xml:space="preserve">Cover Letter, Musician, Pakistan Karach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Pakistan Karachi</dc:title>
  <dc:creator/>
  <dc:language>en</dc:language>
  <cp:keywords/>
  <dcterms:created xsi:type="dcterms:W3CDTF">2025-12-15T22:44:35Z</dcterms:created>
  <dcterms:modified xsi:type="dcterms:W3CDTF">2025-12-15T22:44:35Z</dcterms:modified>
</cp:coreProperties>
</file>

<file path=docProps/custom.xml><?xml version="1.0" encoding="utf-8"?>
<Properties xmlns="http://schemas.openxmlformats.org/officeDocument/2006/custom-properties" xmlns:vt="http://schemas.openxmlformats.org/officeDocument/2006/docPropsVTypes"/>
</file>